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1ED18" w14:textId="77777777" w:rsidR="00007038" w:rsidRDefault="00007038" w:rsidP="00007038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7E3158">
        <w:rPr>
          <w:rFonts w:asciiTheme="minorHAnsi" w:hAnsiTheme="minorHAnsi" w:cstheme="minorHAnsi"/>
          <w:sz w:val="22"/>
          <w:szCs w:val="22"/>
        </w:rPr>
        <w:t>I HAVE A STORY TO TELL: INFORMATION LITERACY AND TESTIMONIO WRITING</w:t>
      </w:r>
    </w:p>
    <w:p w14:paraId="00619501" w14:textId="77777777" w:rsidR="00007038" w:rsidRPr="009B3491" w:rsidRDefault="00007038" w:rsidP="00007038">
      <w:pPr>
        <w:spacing w:after="0"/>
      </w:pPr>
    </w:p>
    <w:p w14:paraId="3A9DEE67" w14:textId="77777777" w:rsidR="00007038" w:rsidRPr="007E3158" w:rsidRDefault="00007038" w:rsidP="00007038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7E3158">
        <w:rPr>
          <w:rFonts w:asciiTheme="minorHAnsi" w:hAnsiTheme="minorHAnsi" w:cstheme="minorHAnsi"/>
          <w:sz w:val="22"/>
          <w:szCs w:val="22"/>
        </w:rPr>
        <w:t>LIBRARY RESEARCH WORKSHEET</w:t>
      </w:r>
    </w:p>
    <w:p w14:paraId="57CFB13F" w14:textId="77777777" w:rsidR="00007038" w:rsidRPr="007E3158" w:rsidRDefault="00007038" w:rsidP="00007038">
      <w:pPr>
        <w:spacing w:after="0" w:line="240" w:lineRule="auto"/>
        <w:ind w:left="720"/>
        <w:jc w:val="center"/>
        <w:rPr>
          <w:rFonts w:cstheme="minorHAnsi"/>
          <w:b/>
          <w:bCs/>
          <w:color w:val="0070C0"/>
        </w:rPr>
      </w:pPr>
    </w:p>
    <w:p w14:paraId="55CF9F38" w14:textId="77777777" w:rsidR="00007038" w:rsidRPr="007E3158" w:rsidRDefault="00007038" w:rsidP="00007038">
      <w:pPr>
        <w:tabs>
          <w:tab w:val="right" w:pos="9180"/>
        </w:tabs>
        <w:spacing w:after="0" w:line="240" w:lineRule="auto"/>
        <w:rPr>
          <w:rFonts w:cstheme="minorHAnsi"/>
          <w:color w:val="000000" w:themeColor="text1"/>
          <w:lang w:val="es-ES"/>
        </w:rPr>
      </w:pPr>
      <w:proofErr w:type="spellStart"/>
      <w:r w:rsidRPr="007E3158">
        <w:rPr>
          <w:rFonts w:cstheme="minorHAnsi"/>
          <w:color w:val="000000" w:themeColor="text1"/>
          <w:lang w:val="es-ES"/>
        </w:rPr>
        <w:t>Student</w:t>
      </w:r>
      <w:proofErr w:type="spellEnd"/>
      <w:r w:rsidRPr="007E3158">
        <w:rPr>
          <w:rFonts w:cstheme="minorHAnsi"/>
          <w:color w:val="000000" w:themeColor="text1"/>
          <w:lang w:val="es-ES"/>
        </w:rPr>
        <w:t xml:space="preserve"> </w:t>
      </w:r>
      <w:proofErr w:type="spellStart"/>
      <w:r w:rsidRPr="007E3158">
        <w:rPr>
          <w:rFonts w:cstheme="minorHAnsi"/>
          <w:color w:val="000000" w:themeColor="text1"/>
          <w:lang w:val="es-ES"/>
        </w:rPr>
        <w:t>name</w:t>
      </w:r>
      <w:proofErr w:type="spellEnd"/>
      <w:r w:rsidRPr="007E3158">
        <w:rPr>
          <w:rFonts w:cstheme="minorHAnsi"/>
          <w:color w:val="000000" w:themeColor="text1"/>
          <w:lang w:val="es-ES"/>
        </w:rPr>
        <w:t xml:space="preserve"> (</w:t>
      </w:r>
      <w:proofErr w:type="spellStart"/>
      <w:r w:rsidRPr="007E3158">
        <w:rPr>
          <w:rFonts w:cstheme="minorHAnsi"/>
          <w:color w:val="000000" w:themeColor="text1"/>
          <w:lang w:val="es-ES"/>
        </w:rPr>
        <w:t>optional</w:t>
      </w:r>
      <w:proofErr w:type="spellEnd"/>
      <w:r w:rsidRPr="007E3158">
        <w:rPr>
          <w:rFonts w:cstheme="minorHAnsi"/>
          <w:color w:val="000000" w:themeColor="text1"/>
          <w:lang w:val="es-ES"/>
        </w:rPr>
        <w:t>):</w:t>
      </w:r>
      <w:r>
        <w:rPr>
          <w:rFonts w:cstheme="minorHAnsi"/>
          <w:color w:val="000000" w:themeColor="text1"/>
          <w:lang w:val="es-ES"/>
        </w:rPr>
        <w:t xml:space="preserve"> </w:t>
      </w:r>
      <w:r w:rsidRPr="007E3158">
        <w:rPr>
          <w:rFonts w:cstheme="minorHAnsi"/>
          <w:color w:val="000000" w:themeColor="text1"/>
          <w:lang w:val="es-ES"/>
        </w:rPr>
        <w:tab/>
      </w:r>
      <w:proofErr w:type="spellStart"/>
      <w:r w:rsidRPr="007E3158">
        <w:rPr>
          <w:rFonts w:cstheme="minorHAnsi"/>
          <w:color w:val="000000" w:themeColor="text1"/>
          <w:lang w:val="es-ES"/>
        </w:rPr>
        <w:t>Course</w:t>
      </w:r>
      <w:proofErr w:type="spellEnd"/>
      <w:r w:rsidRPr="007E3158">
        <w:rPr>
          <w:rFonts w:cstheme="minorHAnsi"/>
          <w:color w:val="000000" w:themeColor="text1"/>
          <w:lang w:val="es-ES"/>
        </w:rPr>
        <w:t xml:space="preserve"> </w:t>
      </w:r>
      <w:proofErr w:type="spellStart"/>
      <w:r w:rsidRPr="007E3158">
        <w:rPr>
          <w:rFonts w:cstheme="minorHAnsi"/>
          <w:color w:val="000000" w:themeColor="text1"/>
          <w:lang w:val="es-ES"/>
        </w:rPr>
        <w:t>number</w:t>
      </w:r>
      <w:proofErr w:type="spellEnd"/>
      <w:r w:rsidRPr="007E3158">
        <w:rPr>
          <w:rFonts w:cstheme="minorHAnsi"/>
          <w:color w:val="000000" w:themeColor="text1"/>
          <w:lang w:val="es-ES"/>
        </w:rPr>
        <w:t xml:space="preserve"> and </w:t>
      </w:r>
      <w:proofErr w:type="spellStart"/>
      <w:r w:rsidRPr="007E3158">
        <w:rPr>
          <w:rFonts w:cstheme="minorHAnsi"/>
          <w:color w:val="000000" w:themeColor="text1"/>
          <w:lang w:val="es-ES"/>
        </w:rPr>
        <w:t>section</w:t>
      </w:r>
      <w:proofErr w:type="spellEnd"/>
      <w:r w:rsidRPr="007E3158">
        <w:rPr>
          <w:rFonts w:cstheme="minorHAnsi"/>
          <w:color w:val="000000" w:themeColor="text1"/>
          <w:lang w:val="es-ES"/>
        </w:rPr>
        <w:t>:</w:t>
      </w:r>
      <w:r>
        <w:rPr>
          <w:rFonts w:cstheme="minorHAnsi"/>
          <w:color w:val="000000" w:themeColor="text1"/>
          <w:lang w:val="es-ES"/>
        </w:rPr>
        <w:t xml:space="preserve"> </w:t>
      </w:r>
    </w:p>
    <w:p w14:paraId="191BFF50" w14:textId="77777777" w:rsidR="00007038" w:rsidRPr="007E3158" w:rsidRDefault="00007038" w:rsidP="00007038">
      <w:pPr>
        <w:tabs>
          <w:tab w:val="right" w:pos="9180"/>
        </w:tabs>
        <w:spacing w:after="0" w:line="240" w:lineRule="auto"/>
        <w:rPr>
          <w:rFonts w:cstheme="minorHAnsi"/>
          <w:color w:val="000000" w:themeColor="text1"/>
          <w:lang w:val="es-ES"/>
        </w:rPr>
      </w:pPr>
      <w:proofErr w:type="spellStart"/>
      <w:r w:rsidRPr="007E3158">
        <w:rPr>
          <w:rFonts w:cstheme="minorHAnsi"/>
          <w:color w:val="000000" w:themeColor="text1"/>
          <w:lang w:val="es-ES"/>
        </w:rPr>
        <w:t>Semester</w:t>
      </w:r>
      <w:proofErr w:type="spellEnd"/>
      <w:r w:rsidRPr="007E3158">
        <w:rPr>
          <w:rFonts w:cstheme="minorHAnsi"/>
          <w:color w:val="000000" w:themeColor="text1"/>
          <w:lang w:val="es-ES"/>
        </w:rPr>
        <w:t>:</w:t>
      </w:r>
      <w:r>
        <w:rPr>
          <w:rFonts w:cstheme="minorHAnsi"/>
          <w:color w:val="000000" w:themeColor="text1"/>
          <w:lang w:val="es-ES"/>
        </w:rPr>
        <w:t xml:space="preserve"> </w:t>
      </w:r>
      <w:r w:rsidRPr="007E3158">
        <w:rPr>
          <w:rFonts w:cstheme="minorHAnsi"/>
          <w:color w:val="000000" w:themeColor="text1"/>
          <w:lang w:val="es-ES"/>
        </w:rPr>
        <w:tab/>
      </w:r>
      <w:proofErr w:type="spellStart"/>
      <w:r w:rsidRPr="007E3158">
        <w:rPr>
          <w:rFonts w:cstheme="minorHAnsi"/>
          <w:color w:val="000000" w:themeColor="text1"/>
          <w:lang w:val="es-ES"/>
        </w:rPr>
        <w:t>Year</w:t>
      </w:r>
      <w:proofErr w:type="spellEnd"/>
      <w:r w:rsidRPr="007E3158">
        <w:rPr>
          <w:rFonts w:cstheme="minorHAnsi"/>
          <w:color w:val="000000" w:themeColor="text1"/>
          <w:lang w:val="es-ES"/>
        </w:rPr>
        <w:t>:</w:t>
      </w:r>
      <w:r>
        <w:rPr>
          <w:rFonts w:cstheme="minorHAnsi"/>
          <w:color w:val="000000" w:themeColor="text1"/>
          <w:lang w:val="es-ES"/>
        </w:rPr>
        <w:t xml:space="preserve"> </w:t>
      </w:r>
    </w:p>
    <w:p w14:paraId="621E5CFA" w14:textId="77777777" w:rsidR="00007038" w:rsidRPr="007E3158" w:rsidRDefault="00007038" w:rsidP="00007038">
      <w:pPr>
        <w:spacing w:after="0" w:line="240" w:lineRule="auto"/>
        <w:rPr>
          <w:rFonts w:cstheme="minorHAnsi"/>
          <w:color w:val="000000" w:themeColor="text1"/>
          <w:lang w:val="es-ES"/>
        </w:rPr>
      </w:pPr>
    </w:p>
    <w:p w14:paraId="41E1D683" w14:textId="77777777" w:rsidR="00007038" w:rsidRPr="007E3158" w:rsidRDefault="00007038" w:rsidP="0000703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bCs/>
        </w:rPr>
      </w:pPr>
      <w:r w:rsidRPr="007E3158">
        <w:rPr>
          <w:rFonts w:cstheme="minorHAnsi"/>
          <w:b/>
          <w:bCs/>
        </w:rPr>
        <w:t>Write a sentence or phrase</w:t>
      </w:r>
    </w:p>
    <w:p w14:paraId="0FEF2474" w14:textId="77777777" w:rsidR="00007038" w:rsidRPr="007E3158" w:rsidRDefault="00007038" w:rsidP="00007038">
      <w:pPr>
        <w:spacing w:line="240" w:lineRule="auto"/>
        <w:rPr>
          <w:rFonts w:cstheme="minorHAnsi"/>
          <w:b/>
          <w:bCs/>
        </w:rPr>
      </w:pPr>
      <w:r w:rsidRPr="007E3158">
        <w:rPr>
          <w:rStyle w:val="Strong"/>
          <w:rFonts w:cstheme="minorHAnsi"/>
          <w:b w:val="0"/>
          <w:bCs w:val="0"/>
          <w:color w:val="000000"/>
          <w:shd w:val="clear" w:color="auto" w:fill="FFFFFF"/>
        </w:rPr>
        <w:t xml:space="preserve">What themes or experiences about education do you notice in the testimonio </w:t>
      </w:r>
      <w:r>
        <w:rPr>
          <w:rStyle w:val="Strong"/>
          <w:rFonts w:cstheme="minorHAnsi"/>
          <w:b w:val="0"/>
          <w:bCs w:val="0"/>
          <w:color w:val="000000"/>
          <w:shd w:val="clear" w:color="auto" w:fill="FFFFFF"/>
        </w:rPr>
        <w:t xml:space="preserve">from the source </w:t>
      </w:r>
      <w:r w:rsidRPr="007E3158">
        <w:rPr>
          <w:rStyle w:val="Strong"/>
          <w:rFonts w:cstheme="minorHAnsi"/>
          <w:b w:val="0"/>
          <w:bCs w:val="0"/>
          <w:color w:val="000000"/>
          <w:shd w:val="clear" w:color="auto" w:fill="FFFFFF"/>
        </w:rPr>
        <w:t>below? Write a sentence or phrase about your impression of this lived experience.</w:t>
      </w:r>
    </w:p>
    <w:tbl>
      <w:tblPr>
        <w:tblStyle w:val="TableGrid"/>
        <w:tblW w:w="962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5"/>
      </w:tblGrid>
      <w:tr w:rsidR="00007038" w:rsidRPr="007E3158" w14:paraId="581D08DB" w14:textId="77777777" w:rsidTr="0048049B">
        <w:trPr>
          <w:trHeight w:val="1008"/>
        </w:trPr>
        <w:tc>
          <w:tcPr>
            <w:tcW w:w="9625" w:type="dxa"/>
          </w:tcPr>
          <w:p w14:paraId="645626D8" w14:textId="77777777" w:rsidR="00007038" w:rsidRPr="007E3158" w:rsidRDefault="00007038" w:rsidP="0048049B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6CE991F9" w14:textId="77777777" w:rsidR="00007038" w:rsidRPr="007E3158" w:rsidRDefault="00007038" w:rsidP="00007038">
      <w:pPr>
        <w:pStyle w:val="NormalWeb"/>
        <w:shd w:val="clear" w:color="auto" w:fill="FFFFFF"/>
        <w:spacing w:before="240" w:before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7E3158">
        <w:rPr>
          <w:rStyle w:val="Strong"/>
          <w:rFonts w:asciiTheme="minorHAnsi" w:hAnsiTheme="minorHAnsi" w:cstheme="minorHAnsi"/>
          <w:color w:val="222222"/>
          <w:sz w:val="22"/>
          <w:szCs w:val="22"/>
        </w:rPr>
        <w:t>Example testimonio source: </w:t>
      </w:r>
      <w:r w:rsidRPr="007E3158">
        <w:rPr>
          <w:rFonts w:asciiTheme="minorHAnsi" w:hAnsiTheme="minorHAnsi" w:cstheme="minorHAnsi"/>
          <w:color w:val="222222"/>
          <w:sz w:val="22"/>
          <w:szCs w:val="22"/>
        </w:rPr>
        <w:t>Ayers, E., &amp; Torrez, E. (2022). Exploring cultural wealth with Latinx youth: Interweaving testimonios as a youth participatory action research practice. </w:t>
      </w:r>
      <w:r w:rsidRPr="007E3158">
        <w:rPr>
          <w:rStyle w:val="Emphasis"/>
          <w:rFonts w:asciiTheme="minorHAnsi" w:hAnsiTheme="minorHAnsi" w:cstheme="minorHAnsi"/>
          <w:color w:val="222222"/>
          <w:sz w:val="22"/>
          <w:szCs w:val="22"/>
        </w:rPr>
        <w:t>Journal of Latinos and Education,</w:t>
      </w:r>
      <w:r w:rsidRPr="007E3158">
        <w:rPr>
          <w:rFonts w:asciiTheme="minorHAnsi" w:hAnsiTheme="minorHAnsi" w:cstheme="minorHAnsi"/>
          <w:color w:val="222222"/>
          <w:sz w:val="22"/>
          <w:szCs w:val="22"/>
        </w:rPr>
        <w:t> 1</w:t>
      </w:r>
      <w:r>
        <w:rPr>
          <w:rFonts w:asciiTheme="minorHAnsi" w:hAnsiTheme="minorHAnsi" w:cstheme="minorHAnsi"/>
          <w:color w:val="222222"/>
          <w:sz w:val="22"/>
          <w:szCs w:val="22"/>
        </w:rPr>
        <w:t>-</w:t>
      </w:r>
      <w:r w:rsidRPr="007E3158">
        <w:rPr>
          <w:rFonts w:asciiTheme="minorHAnsi" w:hAnsiTheme="minorHAnsi" w:cstheme="minorHAnsi"/>
          <w:color w:val="222222"/>
          <w:sz w:val="22"/>
          <w:szCs w:val="22"/>
        </w:rPr>
        <w:t>16.</w:t>
      </w:r>
      <w:r w:rsidRPr="0051512E">
        <w:t xml:space="preserve"> </w:t>
      </w:r>
      <w:r w:rsidRPr="0051512E">
        <w:rPr>
          <w:rFonts w:asciiTheme="minorHAnsi" w:hAnsiTheme="minorHAnsi" w:cstheme="minorHAnsi"/>
          <w:color w:val="222222"/>
          <w:sz w:val="22"/>
          <w:szCs w:val="22"/>
        </w:rPr>
        <w:t>Advance online publication</w:t>
      </w:r>
      <w:r>
        <w:rPr>
          <w:rFonts w:asciiTheme="minorHAnsi" w:hAnsiTheme="minorHAnsi" w:cstheme="minorHAnsi"/>
          <w:color w:val="222222"/>
          <w:sz w:val="22"/>
          <w:szCs w:val="22"/>
        </w:rPr>
        <w:t>.</w:t>
      </w:r>
      <w:r w:rsidRPr="007E3158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hyperlink r:id="rId7" w:tooltip="WEB LINK" w:history="1">
        <w:r w:rsidRPr="00962146">
          <w:rPr>
            <w:rStyle w:val="Hyperlink"/>
            <w:rFonts w:asciiTheme="minorHAnsi" w:hAnsiTheme="minorHAnsi" w:cstheme="minorHAnsi"/>
            <w:sz w:val="22"/>
            <w:szCs w:val="22"/>
          </w:rPr>
          <w:t>https://doi.org/10.1080/15348431.2022.2107520</w:t>
        </w:r>
      </w:hyperlink>
      <w:r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</w:p>
    <w:p w14:paraId="5791E42F" w14:textId="77777777" w:rsidR="00007038" w:rsidRPr="007E3158" w:rsidRDefault="00007038" w:rsidP="0000703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bCs/>
        </w:rPr>
      </w:pPr>
      <w:r w:rsidRPr="007E3158">
        <w:rPr>
          <w:rFonts w:cstheme="minorHAnsi"/>
          <w:b/>
          <w:bCs/>
        </w:rPr>
        <w:t>Identify keywords</w:t>
      </w:r>
    </w:p>
    <w:p w14:paraId="12EBBA1D" w14:textId="77777777" w:rsidR="00007038" w:rsidRPr="007E3158" w:rsidRDefault="00007038" w:rsidP="00007038">
      <w:pPr>
        <w:spacing w:line="240" w:lineRule="auto"/>
        <w:rPr>
          <w:rFonts w:cstheme="minorHAnsi"/>
        </w:rPr>
      </w:pPr>
      <w:r w:rsidRPr="007E3158">
        <w:rPr>
          <w:rFonts w:cstheme="minorHAnsi"/>
        </w:rPr>
        <w:t>Identify the main concepts in the sentence or phrase you wrote in #1 above. For each main concept, identify a few alternate terms that broaden or narrow the concept. These will be keywords to use in your database search.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5215"/>
        <w:gridCol w:w="4410"/>
      </w:tblGrid>
      <w:tr w:rsidR="00007038" w:rsidRPr="007E3158" w14:paraId="72E1AB7D" w14:textId="77777777" w:rsidTr="0048049B">
        <w:trPr>
          <w:trHeight w:val="432"/>
        </w:trPr>
        <w:tc>
          <w:tcPr>
            <w:tcW w:w="5215" w:type="dxa"/>
            <w:shd w:val="clear" w:color="auto" w:fill="FBE4D5" w:themeFill="accent2" w:themeFillTint="33"/>
          </w:tcPr>
          <w:p w14:paraId="784FB89B" w14:textId="77777777" w:rsidR="00007038" w:rsidRPr="007E3158" w:rsidRDefault="00007038" w:rsidP="0048049B">
            <w:pPr>
              <w:rPr>
                <w:rFonts w:cstheme="minorHAnsi"/>
                <w:sz w:val="22"/>
                <w:szCs w:val="22"/>
              </w:rPr>
            </w:pPr>
            <w:r w:rsidRPr="007E3158">
              <w:rPr>
                <w:rFonts w:cstheme="minorHAnsi"/>
                <w:sz w:val="22"/>
                <w:szCs w:val="22"/>
              </w:rPr>
              <w:t>Main concepts</w:t>
            </w:r>
          </w:p>
        </w:tc>
        <w:tc>
          <w:tcPr>
            <w:tcW w:w="4410" w:type="dxa"/>
            <w:shd w:val="clear" w:color="auto" w:fill="FBE4D5" w:themeFill="accent2" w:themeFillTint="33"/>
          </w:tcPr>
          <w:p w14:paraId="256A1CDA" w14:textId="77777777" w:rsidR="00007038" w:rsidRPr="007E3158" w:rsidRDefault="00007038" w:rsidP="0048049B">
            <w:pPr>
              <w:rPr>
                <w:rFonts w:cstheme="minorHAnsi"/>
                <w:sz w:val="22"/>
                <w:szCs w:val="22"/>
              </w:rPr>
            </w:pPr>
            <w:r w:rsidRPr="007E3158">
              <w:rPr>
                <w:rFonts w:cstheme="minorHAnsi"/>
                <w:sz w:val="22"/>
                <w:szCs w:val="22"/>
              </w:rPr>
              <w:t>Broad or narrow terms</w:t>
            </w:r>
          </w:p>
        </w:tc>
      </w:tr>
      <w:tr w:rsidR="00007038" w:rsidRPr="007E3158" w14:paraId="494089C5" w14:textId="77777777" w:rsidTr="0048049B">
        <w:trPr>
          <w:trHeight w:val="1025"/>
        </w:trPr>
        <w:tc>
          <w:tcPr>
            <w:tcW w:w="5215" w:type="dxa"/>
          </w:tcPr>
          <w:p w14:paraId="567CC183" w14:textId="77777777" w:rsidR="00007038" w:rsidRPr="007E3158" w:rsidRDefault="00007038" w:rsidP="0048049B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7E3158">
              <w:rPr>
                <w:rFonts w:cstheme="minorHAnsi"/>
                <w:color w:val="000000" w:themeColor="text1"/>
                <w:sz w:val="22"/>
                <w:szCs w:val="22"/>
              </w:rPr>
              <w:t>Example: parents</w:t>
            </w:r>
          </w:p>
        </w:tc>
        <w:tc>
          <w:tcPr>
            <w:tcW w:w="4410" w:type="dxa"/>
          </w:tcPr>
          <w:p w14:paraId="0B189609" w14:textId="77777777" w:rsidR="00007038" w:rsidRPr="007E3158" w:rsidRDefault="00007038" w:rsidP="0048049B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7E3158">
              <w:rPr>
                <w:rFonts w:cstheme="minorHAnsi"/>
                <w:color w:val="000000" w:themeColor="text1"/>
                <w:sz w:val="22"/>
                <w:szCs w:val="22"/>
              </w:rPr>
              <w:t>Example: family, caregivers, guardians</w:t>
            </w:r>
          </w:p>
        </w:tc>
      </w:tr>
    </w:tbl>
    <w:p w14:paraId="4BF234BD" w14:textId="77777777" w:rsidR="00007038" w:rsidRPr="007E3158" w:rsidRDefault="00007038" w:rsidP="00007038">
      <w:pPr>
        <w:pStyle w:val="ListParagraph"/>
        <w:spacing w:line="240" w:lineRule="auto"/>
        <w:ind w:left="360"/>
        <w:rPr>
          <w:rFonts w:cstheme="minorHAnsi"/>
        </w:rPr>
      </w:pPr>
    </w:p>
    <w:p w14:paraId="25DE1F43" w14:textId="77777777" w:rsidR="00007038" w:rsidRPr="007E3158" w:rsidRDefault="00007038" w:rsidP="0000703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bCs/>
        </w:rPr>
      </w:pPr>
      <w:r w:rsidRPr="007E3158">
        <w:rPr>
          <w:rFonts w:cstheme="minorHAnsi"/>
          <w:b/>
          <w:bCs/>
        </w:rPr>
        <w:t>Search for an article</w:t>
      </w:r>
    </w:p>
    <w:p w14:paraId="556216B2" w14:textId="77777777" w:rsidR="00007038" w:rsidRPr="007E3158" w:rsidRDefault="00007038" w:rsidP="00007038">
      <w:pPr>
        <w:spacing w:line="240" w:lineRule="auto"/>
        <w:rPr>
          <w:rFonts w:cstheme="minorHAnsi"/>
          <w:b/>
          <w:bCs/>
        </w:rPr>
      </w:pPr>
      <w:r w:rsidRPr="007E3158">
        <w:rPr>
          <w:rStyle w:val="Strong"/>
          <w:rFonts w:cstheme="minorHAnsi"/>
          <w:b w:val="0"/>
          <w:bCs w:val="0"/>
          <w:color w:val="000000"/>
          <w:shd w:val="clear" w:color="auto" w:fill="FFFFFF"/>
        </w:rPr>
        <w:t>Using your keywords, search [insert database name here] for a scholarly/peer-reviewed article. Select an article from your search results and read the abstract. Why did you select this article? How does it relate to the testimonio?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007038" w:rsidRPr="007E3158" w14:paraId="33A1460C" w14:textId="77777777" w:rsidTr="0048049B">
        <w:trPr>
          <w:trHeight w:val="1008"/>
        </w:trPr>
        <w:tc>
          <w:tcPr>
            <w:tcW w:w="9625" w:type="dxa"/>
          </w:tcPr>
          <w:p w14:paraId="2F0D7DD6" w14:textId="77777777" w:rsidR="00007038" w:rsidRPr="007E3158" w:rsidRDefault="00007038" w:rsidP="0048049B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4D0902E4" w14:textId="77777777" w:rsidR="00007038" w:rsidRPr="007E3158" w:rsidRDefault="00007038" w:rsidP="00007038">
      <w:pPr>
        <w:spacing w:after="0" w:line="240" w:lineRule="auto"/>
        <w:rPr>
          <w:rFonts w:cstheme="minorHAnsi"/>
        </w:rPr>
      </w:pPr>
    </w:p>
    <w:p w14:paraId="6DC0B812" w14:textId="77777777" w:rsidR="00007038" w:rsidRPr="007E3158" w:rsidRDefault="00007038" w:rsidP="0000703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bCs/>
        </w:rPr>
      </w:pPr>
      <w:r w:rsidRPr="007E3158">
        <w:rPr>
          <w:rFonts w:cstheme="minorHAnsi"/>
          <w:b/>
          <w:bCs/>
        </w:rPr>
        <w:t>APA reference</w:t>
      </w:r>
    </w:p>
    <w:p w14:paraId="1562832D" w14:textId="77777777" w:rsidR="00007038" w:rsidRPr="007E3158" w:rsidRDefault="00007038" w:rsidP="00007038">
      <w:pPr>
        <w:spacing w:line="240" w:lineRule="auto"/>
        <w:rPr>
          <w:rFonts w:cstheme="minorHAnsi"/>
        </w:rPr>
      </w:pPr>
      <w:r w:rsidRPr="007E3158">
        <w:rPr>
          <w:rFonts w:cstheme="minorHAnsi"/>
        </w:rPr>
        <w:t xml:space="preserve">Provide an APA </w:t>
      </w:r>
      <w:r>
        <w:rPr>
          <w:rFonts w:cstheme="minorHAnsi"/>
        </w:rPr>
        <w:t>(7</w:t>
      </w:r>
      <w:r w:rsidRPr="00396FFB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edition) </w:t>
      </w:r>
      <w:r w:rsidRPr="007E3158">
        <w:rPr>
          <w:rFonts w:cstheme="minorHAnsi"/>
        </w:rPr>
        <w:t xml:space="preserve">reference for your scholarly article. 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007038" w:rsidRPr="007E3158" w14:paraId="18A1BAD7" w14:textId="77777777" w:rsidTr="0048049B">
        <w:trPr>
          <w:trHeight w:val="1008"/>
        </w:trPr>
        <w:tc>
          <w:tcPr>
            <w:tcW w:w="9625" w:type="dxa"/>
          </w:tcPr>
          <w:p w14:paraId="7F4F19E7" w14:textId="77777777" w:rsidR="00007038" w:rsidRPr="007E3158" w:rsidRDefault="00007038" w:rsidP="0048049B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0F8990C4" w14:textId="77777777" w:rsidR="00007038" w:rsidRPr="007E3158" w:rsidRDefault="00007038" w:rsidP="00007038">
      <w:pPr>
        <w:spacing w:after="0" w:line="240" w:lineRule="auto"/>
        <w:rPr>
          <w:rFonts w:cstheme="minorHAnsi"/>
        </w:rPr>
      </w:pPr>
    </w:p>
    <w:p w14:paraId="0B6C2889" w14:textId="133BC58D" w:rsidR="00ED2C3A" w:rsidRDefault="00007038" w:rsidP="00007038">
      <w:pPr>
        <w:spacing w:after="0" w:line="240" w:lineRule="auto"/>
      </w:pPr>
      <w:r w:rsidRPr="007E3158">
        <w:rPr>
          <w:rFonts w:cstheme="minorHAnsi"/>
        </w:rPr>
        <w:t>Note: The worksheet can also be formatted as</w:t>
      </w:r>
      <w:r>
        <w:rPr>
          <w:rFonts w:cstheme="minorHAnsi"/>
        </w:rPr>
        <w:t xml:space="preserve"> an online</w:t>
      </w:r>
      <w:r w:rsidRPr="007E3158">
        <w:rPr>
          <w:rFonts w:cstheme="minorHAnsi"/>
        </w:rPr>
        <w:t xml:space="preserve"> form (e.g., Google </w:t>
      </w:r>
      <w:r>
        <w:rPr>
          <w:rFonts w:cstheme="minorHAnsi"/>
        </w:rPr>
        <w:t>f</w:t>
      </w:r>
      <w:r w:rsidRPr="007E3158">
        <w:rPr>
          <w:rFonts w:cstheme="minorHAnsi"/>
        </w:rPr>
        <w:t xml:space="preserve">orm, </w:t>
      </w:r>
      <w:proofErr w:type="spellStart"/>
      <w:r w:rsidRPr="007E3158">
        <w:rPr>
          <w:rFonts w:cstheme="minorHAnsi"/>
        </w:rPr>
        <w:t>Springshare</w:t>
      </w:r>
      <w:proofErr w:type="spellEnd"/>
      <w:r w:rsidRPr="007E3158">
        <w:rPr>
          <w:rFonts w:cstheme="minorHAnsi"/>
        </w:rPr>
        <w:t xml:space="preserve"> </w:t>
      </w:r>
      <w:proofErr w:type="spellStart"/>
      <w:r w:rsidRPr="007E3158">
        <w:rPr>
          <w:rFonts w:cstheme="minorHAnsi"/>
        </w:rPr>
        <w:t>LibWizard</w:t>
      </w:r>
      <w:proofErr w:type="spellEnd"/>
      <w:r>
        <w:rPr>
          <w:rFonts w:cstheme="minorHAnsi"/>
        </w:rPr>
        <w:t xml:space="preserve"> form</w:t>
      </w:r>
      <w:r w:rsidRPr="007E3158">
        <w:rPr>
          <w:rFonts w:cstheme="minorHAnsi"/>
        </w:rPr>
        <w:t>)</w:t>
      </w:r>
      <w:r>
        <w:rPr>
          <w:rFonts w:cstheme="minorHAnsi"/>
        </w:rPr>
        <w:t>.</w:t>
      </w:r>
    </w:p>
    <w:sectPr w:rsidR="00ED2C3A" w:rsidSect="00007038">
      <w:headerReference w:type="default" r:id="rId8"/>
      <w:footerReference w:type="first" r:id="rId9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2D2C7" w14:textId="77777777" w:rsidR="00A37743" w:rsidRDefault="00A37743" w:rsidP="00007038">
      <w:pPr>
        <w:spacing w:after="0" w:line="240" w:lineRule="auto"/>
      </w:pPr>
      <w:r>
        <w:separator/>
      </w:r>
    </w:p>
  </w:endnote>
  <w:endnote w:type="continuationSeparator" w:id="0">
    <w:p w14:paraId="08294C68" w14:textId="77777777" w:rsidR="00A37743" w:rsidRDefault="00A37743" w:rsidP="000070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461CD" w14:textId="5E2A81BF" w:rsidR="00D2765C" w:rsidRPr="005E461F" w:rsidRDefault="00D2765C" w:rsidP="00D2765C">
    <w:pPr>
      <w:pStyle w:val="Footer"/>
    </w:pPr>
    <w:r w:rsidRPr="005E461F">
      <w:t>Kimberly Y. Franklin, California State University, Los Angeles</w:t>
    </w:r>
    <w:r w:rsidR="00B3013E">
      <w:t>,</w:t>
    </w:r>
    <w:r w:rsidRPr="005E461F">
      <w:t xml:space="preserve"> University Library</w:t>
    </w:r>
  </w:p>
  <w:p w14:paraId="74774D48" w14:textId="6F4F20A6" w:rsidR="00923D5A" w:rsidRPr="00D2765C" w:rsidRDefault="00D2765C" w:rsidP="00D2765C">
    <w:pPr>
      <w:pStyle w:val="Footer"/>
    </w:pPr>
    <w:r w:rsidRPr="005E461F">
      <w:rPr>
        <w:rFonts w:eastAsia="Times New Roman"/>
        <w:color w:val="000000"/>
      </w:rPr>
      <w:t>CC Attribution-</w:t>
    </w:r>
    <w:proofErr w:type="spellStart"/>
    <w:r w:rsidRPr="005E461F">
      <w:rPr>
        <w:rFonts w:eastAsia="Times New Roman"/>
        <w:color w:val="000000"/>
      </w:rPr>
      <w:t>NonCommercial</w:t>
    </w:r>
    <w:proofErr w:type="spellEnd"/>
    <w:r w:rsidRPr="005E461F">
      <w:rPr>
        <w:rFonts w:eastAsia="Times New Roman"/>
        <w:color w:val="000000"/>
      </w:rPr>
      <w:t xml:space="preserve"> License CC-BY-NC</w:t>
    </w:r>
    <w:r w:rsidR="00CC1D2E">
      <w:rPr>
        <w:rFonts w:eastAsia="Times New Roman"/>
        <w:color w:val="000000"/>
      </w:rPr>
      <w:tab/>
    </w:r>
    <w:r w:rsidR="00CC1D2E">
      <w:rPr>
        <w:rFonts w:eastAsia="Times New Roman"/>
        <w:color w:val="000000"/>
      </w:rPr>
      <w:tab/>
      <w:t>fall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43D80" w14:textId="77777777" w:rsidR="00A37743" w:rsidRDefault="00A37743" w:rsidP="00007038">
      <w:pPr>
        <w:spacing w:after="0" w:line="240" w:lineRule="auto"/>
      </w:pPr>
      <w:r>
        <w:separator/>
      </w:r>
    </w:p>
  </w:footnote>
  <w:footnote w:type="continuationSeparator" w:id="0">
    <w:p w14:paraId="4A3C3747" w14:textId="77777777" w:rsidR="00A37743" w:rsidRDefault="00A37743" w:rsidP="000070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49341394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4C49824" w14:textId="77777777" w:rsidR="002C23AF" w:rsidRPr="00CC0E4C" w:rsidRDefault="00000000" w:rsidP="00CC0E4C">
        <w:pPr>
          <w:pStyle w:val="Header"/>
          <w:jc w:val="right"/>
          <w:rPr>
            <w:rFonts w:ascii="Cambria" w:hAnsi="Cambria"/>
          </w:rPr>
        </w:pPr>
        <w:r w:rsidRPr="00724F31">
          <w:rPr>
            <w:rFonts w:ascii="Cambria" w:hAnsi="Cambria"/>
          </w:rPr>
          <w:fldChar w:fldCharType="begin"/>
        </w:r>
        <w:r w:rsidRPr="00724F31">
          <w:rPr>
            <w:rFonts w:ascii="Cambria" w:hAnsi="Cambria"/>
          </w:rPr>
          <w:instrText xml:space="preserve"> PAGE   \* MERGEFORMAT </w:instrText>
        </w:r>
        <w:r w:rsidRPr="00724F31">
          <w:rPr>
            <w:rFonts w:ascii="Cambria" w:hAnsi="Cambria"/>
          </w:rPr>
          <w:fldChar w:fldCharType="separate"/>
        </w:r>
        <w:r w:rsidRPr="00724F31">
          <w:rPr>
            <w:rFonts w:ascii="Cambria" w:hAnsi="Cambria"/>
            <w:noProof/>
          </w:rPr>
          <w:t>2</w:t>
        </w:r>
        <w:r w:rsidRPr="00724F31">
          <w:rPr>
            <w:rFonts w:ascii="Cambria" w:hAnsi="Cambria"/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C76E2"/>
    <w:multiLevelType w:val="hybridMultilevel"/>
    <w:tmpl w:val="2ACE88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FE1BD0"/>
    <w:multiLevelType w:val="hybridMultilevel"/>
    <w:tmpl w:val="6CB02C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55375C8"/>
    <w:multiLevelType w:val="hybridMultilevel"/>
    <w:tmpl w:val="242060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98086086">
    <w:abstractNumId w:val="2"/>
  </w:num>
  <w:num w:numId="2" w16cid:durableId="1256480449">
    <w:abstractNumId w:val="1"/>
  </w:num>
  <w:num w:numId="3" w16cid:durableId="18007568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G0NDMyNgAyjE0NzZV0lIJTi4sz8/NACkxqASHqk7YsAAAA"/>
  </w:docVars>
  <w:rsids>
    <w:rsidRoot w:val="00007038"/>
    <w:rsid w:val="00004A96"/>
    <w:rsid w:val="00007038"/>
    <w:rsid w:val="00012F9B"/>
    <w:rsid w:val="00031434"/>
    <w:rsid w:val="0003776F"/>
    <w:rsid w:val="0004473D"/>
    <w:rsid w:val="00045BDF"/>
    <w:rsid w:val="00055AB5"/>
    <w:rsid w:val="00093730"/>
    <w:rsid w:val="00094E08"/>
    <w:rsid w:val="000A7327"/>
    <w:rsid w:val="000B08C6"/>
    <w:rsid w:val="000C6697"/>
    <w:rsid w:val="000D2B46"/>
    <w:rsid w:val="000D572B"/>
    <w:rsid w:val="000E291D"/>
    <w:rsid w:val="000E56DA"/>
    <w:rsid w:val="001122AA"/>
    <w:rsid w:val="00114351"/>
    <w:rsid w:val="00117342"/>
    <w:rsid w:val="00120F4D"/>
    <w:rsid w:val="00156230"/>
    <w:rsid w:val="00167169"/>
    <w:rsid w:val="00193EB6"/>
    <w:rsid w:val="001954CA"/>
    <w:rsid w:val="001A0AE1"/>
    <w:rsid w:val="001A0D38"/>
    <w:rsid w:val="001C167D"/>
    <w:rsid w:val="001D7609"/>
    <w:rsid w:val="002477B8"/>
    <w:rsid w:val="00257235"/>
    <w:rsid w:val="00267268"/>
    <w:rsid w:val="002849EE"/>
    <w:rsid w:val="00286417"/>
    <w:rsid w:val="002876CB"/>
    <w:rsid w:val="002C0049"/>
    <w:rsid w:val="002C377A"/>
    <w:rsid w:val="002D2A11"/>
    <w:rsid w:val="002D48F2"/>
    <w:rsid w:val="002D6327"/>
    <w:rsid w:val="002E0D9D"/>
    <w:rsid w:val="002E5F12"/>
    <w:rsid w:val="002E6C82"/>
    <w:rsid w:val="00331A4C"/>
    <w:rsid w:val="0034373B"/>
    <w:rsid w:val="00381AE2"/>
    <w:rsid w:val="003A26AE"/>
    <w:rsid w:val="003A4933"/>
    <w:rsid w:val="003B55DD"/>
    <w:rsid w:val="003B79B1"/>
    <w:rsid w:val="003C7F06"/>
    <w:rsid w:val="003D02B2"/>
    <w:rsid w:val="003E17DB"/>
    <w:rsid w:val="003F385A"/>
    <w:rsid w:val="00423741"/>
    <w:rsid w:val="00423CD3"/>
    <w:rsid w:val="004376E7"/>
    <w:rsid w:val="00454DE5"/>
    <w:rsid w:val="00485821"/>
    <w:rsid w:val="0049142D"/>
    <w:rsid w:val="00495DC1"/>
    <w:rsid w:val="00497B78"/>
    <w:rsid w:val="004B2C97"/>
    <w:rsid w:val="004B66F2"/>
    <w:rsid w:val="004C397E"/>
    <w:rsid w:val="004C4CF2"/>
    <w:rsid w:val="004D3F1C"/>
    <w:rsid w:val="004F00F9"/>
    <w:rsid w:val="004F3405"/>
    <w:rsid w:val="00535C07"/>
    <w:rsid w:val="00542082"/>
    <w:rsid w:val="00557C9A"/>
    <w:rsid w:val="0059468D"/>
    <w:rsid w:val="005B58B3"/>
    <w:rsid w:val="005C3C9B"/>
    <w:rsid w:val="005D7FB2"/>
    <w:rsid w:val="005E04B2"/>
    <w:rsid w:val="005E44CA"/>
    <w:rsid w:val="006238A5"/>
    <w:rsid w:val="00624C2D"/>
    <w:rsid w:val="0063129D"/>
    <w:rsid w:val="00635290"/>
    <w:rsid w:val="00645C9D"/>
    <w:rsid w:val="00647A25"/>
    <w:rsid w:val="00650251"/>
    <w:rsid w:val="006549BE"/>
    <w:rsid w:val="00672971"/>
    <w:rsid w:val="00675B11"/>
    <w:rsid w:val="00681AD6"/>
    <w:rsid w:val="00681FDC"/>
    <w:rsid w:val="00685A32"/>
    <w:rsid w:val="006C44BD"/>
    <w:rsid w:val="006D01AC"/>
    <w:rsid w:val="006D7F48"/>
    <w:rsid w:val="006E5357"/>
    <w:rsid w:val="00714512"/>
    <w:rsid w:val="00714A64"/>
    <w:rsid w:val="00716CB3"/>
    <w:rsid w:val="007359EF"/>
    <w:rsid w:val="00745FC5"/>
    <w:rsid w:val="0076760B"/>
    <w:rsid w:val="0076793C"/>
    <w:rsid w:val="00774E85"/>
    <w:rsid w:val="007842C9"/>
    <w:rsid w:val="00786501"/>
    <w:rsid w:val="00786886"/>
    <w:rsid w:val="007B227C"/>
    <w:rsid w:val="007C06DA"/>
    <w:rsid w:val="007E4FEB"/>
    <w:rsid w:val="007F6C95"/>
    <w:rsid w:val="00826684"/>
    <w:rsid w:val="00826BCD"/>
    <w:rsid w:val="00833260"/>
    <w:rsid w:val="00856313"/>
    <w:rsid w:val="00857F7C"/>
    <w:rsid w:val="00865283"/>
    <w:rsid w:val="008706D0"/>
    <w:rsid w:val="008738F5"/>
    <w:rsid w:val="0087587A"/>
    <w:rsid w:val="00881D45"/>
    <w:rsid w:val="00882B85"/>
    <w:rsid w:val="008830B5"/>
    <w:rsid w:val="008936C8"/>
    <w:rsid w:val="008D0FF1"/>
    <w:rsid w:val="008E2028"/>
    <w:rsid w:val="008E4D48"/>
    <w:rsid w:val="00913D88"/>
    <w:rsid w:val="00920BAD"/>
    <w:rsid w:val="00923D5A"/>
    <w:rsid w:val="0093475E"/>
    <w:rsid w:val="009465AA"/>
    <w:rsid w:val="00947351"/>
    <w:rsid w:val="009548AF"/>
    <w:rsid w:val="00956DDF"/>
    <w:rsid w:val="009576F7"/>
    <w:rsid w:val="009627FE"/>
    <w:rsid w:val="00980BAB"/>
    <w:rsid w:val="00983643"/>
    <w:rsid w:val="009940FC"/>
    <w:rsid w:val="009A12E7"/>
    <w:rsid w:val="009B0772"/>
    <w:rsid w:val="009B5D9B"/>
    <w:rsid w:val="009E2323"/>
    <w:rsid w:val="009F0623"/>
    <w:rsid w:val="009F357F"/>
    <w:rsid w:val="00A03086"/>
    <w:rsid w:val="00A04A51"/>
    <w:rsid w:val="00A14126"/>
    <w:rsid w:val="00A14CE5"/>
    <w:rsid w:val="00A23F26"/>
    <w:rsid w:val="00A23F37"/>
    <w:rsid w:val="00A30DEB"/>
    <w:rsid w:val="00A37743"/>
    <w:rsid w:val="00A42B4C"/>
    <w:rsid w:val="00A45C2A"/>
    <w:rsid w:val="00A45F12"/>
    <w:rsid w:val="00A477C5"/>
    <w:rsid w:val="00A51DA0"/>
    <w:rsid w:val="00A53273"/>
    <w:rsid w:val="00A67F1D"/>
    <w:rsid w:val="00A7777E"/>
    <w:rsid w:val="00A809E7"/>
    <w:rsid w:val="00AA1A22"/>
    <w:rsid w:val="00AB1569"/>
    <w:rsid w:val="00AB5039"/>
    <w:rsid w:val="00AC2D2E"/>
    <w:rsid w:val="00AC58F2"/>
    <w:rsid w:val="00AF2E80"/>
    <w:rsid w:val="00AF4141"/>
    <w:rsid w:val="00B10857"/>
    <w:rsid w:val="00B26383"/>
    <w:rsid w:val="00B2662B"/>
    <w:rsid w:val="00B3013E"/>
    <w:rsid w:val="00B3133F"/>
    <w:rsid w:val="00B32A7D"/>
    <w:rsid w:val="00B40CA4"/>
    <w:rsid w:val="00B502A9"/>
    <w:rsid w:val="00B5093E"/>
    <w:rsid w:val="00B529F6"/>
    <w:rsid w:val="00B70401"/>
    <w:rsid w:val="00B9586D"/>
    <w:rsid w:val="00B977F8"/>
    <w:rsid w:val="00C0315E"/>
    <w:rsid w:val="00C10203"/>
    <w:rsid w:val="00C50ADB"/>
    <w:rsid w:val="00C60526"/>
    <w:rsid w:val="00C62BF4"/>
    <w:rsid w:val="00C83653"/>
    <w:rsid w:val="00C8742A"/>
    <w:rsid w:val="00C95551"/>
    <w:rsid w:val="00CA263D"/>
    <w:rsid w:val="00CB7DA4"/>
    <w:rsid w:val="00CC1D2E"/>
    <w:rsid w:val="00CF3DB4"/>
    <w:rsid w:val="00CF74D4"/>
    <w:rsid w:val="00D039D3"/>
    <w:rsid w:val="00D1547D"/>
    <w:rsid w:val="00D2765C"/>
    <w:rsid w:val="00D3763B"/>
    <w:rsid w:val="00D62D6D"/>
    <w:rsid w:val="00D77196"/>
    <w:rsid w:val="00D77CFC"/>
    <w:rsid w:val="00D93139"/>
    <w:rsid w:val="00D964DC"/>
    <w:rsid w:val="00DB164C"/>
    <w:rsid w:val="00DD48E2"/>
    <w:rsid w:val="00DE6839"/>
    <w:rsid w:val="00DF5FA0"/>
    <w:rsid w:val="00E2164C"/>
    <w:rsid w:val="00E47A43"/>
    <w:rsid w:val="00E510B5"/>
    <w:rsid w:val="00E56251"/>
    <w:rsid w:val="00E60459"/>
    <w:rsid w:val="00E90A5C"/>
    <w:rsid w:val="00EA2598"/>
    <w:rsid w:val="00EA541F"/>
    <w:rsid w:val="00EB11D4"/>
    <w:rsid w:val="00EC6148"/>
    <w:rsid w:val="00ED2C3A"/>
    <w:rsid w:val="00EE0CF4"/>
    <w:rsid w:val="00EE7A20"/>
    <w:rsid w:val="00EF7E36"/>
    <w:rsid w:val="00F32C0C"/>
    <w:rsid w:val="00F5519B"/>
    <w:rsid w:val="00F55E0E"/>
    <w:rsid w:val="00F76462"/>
    <w:rsid w:val="00F848A0"/>
    <w:rsid w:val="00F90A03"/>
    <w:rsid w:val="00F95BBF"/>
    <w:rsid w:val="00FA2CA9"/>
    <w:rsid w:val="00FB05B4"/>
    <w:rsid w:val="00FB26BE"/>
    <w:rsid w:val="00FB2AAC"/>
    <w:rsid w:val="00FC5C31"/>
    <w:rsid w:val="00FC5F67"/>
    <w:rsid w:val="00FC727E"/>
    <w:rsid w:val="00FD5148"/>
    <w:rsid w:val="00FE4337"/>
    <w:rsid w:val="00FE5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BFC89"/>
  <w15:chartTrackingRefBased/>
  <w15:docId w15:val="{3E283363-7A64-49C4-A234-B217A715F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7038"/>
  </w:style>
  <w:style w:type="paragraph" w:styleId="Heading1">
    <w:name w:val="heading 1"/>
    <w:basedOn w:val="Normal"/>
    <w:next w:val="Normal"/>
    <w:link w:val="Heading1Char"/>
    <w:uiPriority w:val="9"/>
    <w:qFormat/>
    <w:rsid w:val="000070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70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070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70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038"/>
  </w:style>
  <w:style w:type="paragraph" w:styleId="Footer">
    <w:name w:val="footer"/>
    <w:basedOn w:val="Normal"/>
    <w:link w:val="FooterChar"/>
    <w:uiPriority w:val="99"/>
    <w:unhideWhenUsed/>
    <w:rsid w:val="000070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038"/>
  </w:style>
  <w:style w:type="character" w:styleId="Hyperlink">
    <w:name w:val="Hyperlink"/>
    <w:basedOn w:val="DefaultParagraphFont"/>
    <w:uiPriority w:val="99"/>
    <w:unhideWhenUsed/>
    <w:rsid w:val="0000703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unhideWhenUsed/>
    <w:rsid w:val="00007038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070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07038"/>
    <w:rPr>
      <w:b/>
      <w:bCs/>
    </w:rPr>
  </w:style>
  <w:style w:type="character" w:styleId="Emphasis">
    <w:name w:val="Emphasis"/>
    <w:basedOn w:val="DefaultParagraphFont"/>
    <w:uiPriority w:val="20"/>
    <w:qFormat/>
    <w:rsid w:val="0000703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5348431.2022.21075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7</Words>
  <Characters>1300</Characters>
  <Application>Microsoft Office Word</Application>
  <DocSecurity>0</DocSecurity>
  <Lines>10</Lines>
  <Paragraphs>3</Paragraphs>
  <ScaleCrop>false</ScaleCrop>
  <Company>Cal State L.A.</Company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lin, Kimberly Y</dc:creator>
  <cp:keywords/>
  <dc:description/>
  <cp:lastModifiedBy>Franklin, Kimberly Y</cp:lastModifiedBy>
  <cp:revision>7</cp:revision>
  <dcterms:created xsi:type="dcterms:W3CDTF">2023-11-20T23:23:00Z</dcterms:created>
  <dcterms:modified xsi:type="dcterms:W3CDTF">2023-11-30T19:34:00Z</dcterms:modified>
</cp:coreProperties>
</file>